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B96DF7" w14:textId="5E4842C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5A134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FE641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5A134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FE641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5A134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30BC8016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4A8AA049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333F79F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3BAF6634" w14:textId="6D2B517A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83252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6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-</w:t>
      </w:r>
      <w:r w:rsidR="0083252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7</w:t>
      </w:r>
      <w:r w:rsidR="008A2FE0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-</w:t>
      </w:r>
      <w:r w:rsidR="0083252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8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par la boîte de dépôt du portail de cours avant m</w:t>
      </w:r>
      <w:r w:rsidR="005A1341">
        <w:rPr>
          <w:rFonts w:ascii="Times New Roman" w:eastAsia="Times New Roman" w:hAnsi="Times New Roman" w:cs="Times New Roman"/>
          <w:i/>
          <w:sz w:val="24"/>
          <w:szCs w:val="24"/>
        </w:rPr>
        <w:t>ard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i le 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5A1341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mars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5A1341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.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52F0B1C1" w14:textId="77777777" w:rsidR="00DA07A7" w:rsidRDefault="00DA07A7">
      <w:pPr>
        <w:rPr>
          <w:lang w:val="fr-FR"/>
        </w:rPr>
      </w:pPr>
    </w:p>
    <w:p w14:paraId="76E02349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):</w:t>
      </w:r>
    </w:p>
    <w:p w14:paraId="0FB6901F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69C3BE9D" w14:textId="77777777" w:rsidR="004B26F1" w:rsidRPr="00034E50" w:rsidRDefault="004B26F1" w:rsidP="004B26F1">
      <w:pPr>
        <w:pStyle w:val="Paragraphedeliste"/>
        <w:numPr>
          <w:ilvl w:val="0"/>
          <w:numId w:val="2"/>
        </w:num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0472A2">
        <w:rPr>
          <w:rFonts w:ascii="Times New Roman" w:hAnsi="Times New Roman"/>
          <w:color w:val="000000" w:themeColor="text1"/>
          <w:lang w:val="fr-FR"/>
        </w:rPr>
        <w:t>n utilisa</w:t>
      </w:r>
      <w:r w:rsidR="002863CB">
        <w:rPr>
          <w:rFonts w:ascii="Times New Roman" w:hAnsi="Times New Roman"/>
          <w:color w:val="000000" w:themeColor="text1"/>
          <w:lang w:val="fr-FR"/>
        </w:rPr>
        <w:t>nt le fichier de données data_b3</w:t>
      </w:r>
      <w:r>
        <w:rPr>
          <w:rFonts w:ascii="Times New Roman" w:hAnsi="Times New Roman"/>
          <w:color w:val="000000" w:themeColor="text1"/>
          <w:lang w:val="fr-FR"/>
        </w:rPr>
        <w:t>_1</w:t>
      </w:r>
      <w:r w:rsidRPr="000472A2">
        <w:rPr>
          <w:rFonts w:ascii="Times New Roman" w:hAnsi="Times New Roman"/>
          <w:color w:val="000000" w:themeColor="text1"/>
          <w:lang w:val="fr-FR"/>
        </w:rPr>
        <w:t>.dta, estimez le seuil de pauvreté subjecti</w:t>
      </w:r>
      <w:r>
        <w:rPr>
          <w:rFonts w:ascii="Times New Roman" w:hAnsi="Times New Roman"/>
          <w:color w:val="000000" w:themeColor="text1"/>
          <w:lang w:val="fr-FR"/>
        </w:rPr>
        <w:t>ve</w:t>
      </w:r>
      <w:r w:rsidRPr="000472A2">
        <w:rPr>
          <w:rFonts w:ascii="Times New Roman" w:hAnsi="Times New Roman"/>
          <w:color w:val="000000" w:themeColor="text1"/>
          <w:lang w:val="fr-FR"/>
        </w:rPr>
        <w:t xml:space="preserve"> en considérant les informations suivantes :</w:t>
      </w:r>
    </w:p>
    <w:p w14:paraId="15748692" w14:textId="77777777" w:rsidR="004B26F1" w:rsidRPr="00034E50" w:rsidRDefault="004B26F1" w:rsidP="004B26F1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 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</w:p>
    <w:p w14:paraId="325B5A58" w14:textId="77777777" w:rsidR="004B26F1" w:rsidRPr="00034E50" w:rsidRDefault="004B26F1" w:rsidP="004B26F1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min_ae_exp.</w:t>
      </w:r>
    </w:p>
    <w:p w14:paraId="75A5AA7F" w14:textId="77777777" w:rsidR="004B26F1" w:rsidRDefault="004B26F1" w:rsidP="004B26F1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6F8AC3BE" w14:textId="77777777" w:rsidR="004B26F1" w:rsidRPr="00034E50" w:rsidRDefault="004B26F1" w:rsidP="004B26F1">
      <w:pPr>
        <w:pStyle w:val="Paragraphedeliste"/>
        <w:spacing w:after="0" w:line="240" w:lineRule="auto"/>
        <w:ind w:left="1069"/>
        <w:jc w:val="both"/>
        <w:rPr>
          <w:rFonts w:ascii="Times New Roman" w:hAnsi="Times New Roman"/>
          <w:color w:val="000000" w:themeColor="text1"/>
          <w:lang w:val="fr-FR"/>
        </w:rPr>
      </w:pPr>
    </w:p>
    <w:p w14:paraId="398448BC" w14:textId="77777777" w:rsidR="004B26F1" w:rsidRDefault="004B26F1" w:rsidP="004B26F1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22E71FC0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 : </w:t>
      </w:r>
    </w:p>
    <w:p w14:paraId="17B9DF38" w14:textId="77777777" w:rsidR="004B26F1" w:rsidRPr="00494DD3" w:rsidRDefault="004B26F1" w:rsidP="004B26F1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50B53259" w14:textId="77777777" w:rsidR="004B26F1" w:rsidRPr="00034E50" w:rsidRDefault="004B26F1" w:rsidP="004B26F1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AD22CC">
        <w:rPr>
          <w:rFonts w:ascii="Times New Roman" w:hAnsi="Times New Roman"/>
          <w:color w:val="000000" w:themeColor="text1"/>
          <w:lang w:val="fr-FR"/>
        </w:rPr>
        <w:t>1.2</w:t>
      </w:r>
      <w:r w:rsidRPr="00AD22CC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hsiz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="00FE641A">
        <w:rPr>
          <w:rFonts w:ascii="Times New Roman" w:hAnsi="Times New Roman"/>
          <w:color w:val="000000" w:themeColor="text1"/>
          <w:lang w:val="fr-FR"/>
        </w:rPr>
        <w:t>, et discutez les résultat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5259535A" w14:textId="77777777" w:rsidR="004B26F1" w:rsidRPr="00034E50" w:rsidRDefault="004B26F1" w:rsidP="004B26F1">
      <w:pPr>
        <w:pStyle w:val="Paragraphedeliste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7DF876D" w14:textId="77777777" w:rsidR="004B26F1" w:rsidRPr="00034E50" w:rsidRDefault="004B26F1" w:rsidP="004B26F1">
      <w:pPr>
        <w:pStyle w:val="Paragraphedeliste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="002863CB">
        <w:rPr>
          <w:rFonts w:ascii="Times New Roman" w:hAnsi="Times New Roman"/>
          <w:color w:val="000000" w:themeColor="text1"/>
          <w:lang w:val="fr-FR"/>
        </w:rPr>
        <w:t xml:space="preserve"> (z=21</w:t>
      </w:r>
      <w:r w:rsidRPr="00034E50">
        <w:rPr>
          <w:rFonts w:ascii="Times New Roman" w:hAnsi="Times New Roman"/>
          <w:color w:val="000000" w:themeColor="text1"/>
          <w:lang w:val="fr-FR"/>
        </w:rPr>
        <w:t>0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655B315E" w14:textId="77777777" w:rsidR="004B26F1" w:rsidRDefault="004B26F1" w:rsidP="004B26F1">
      <w:pPr>
        <w:pStyle w:val="Paragraphedeliste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  <w:r w:rsidRPr="00034E50">
        <w:rPr>
          <w:rFonts w:ascii="Times New Roman" w:hAnsi="Times New Roman"/>
          <w:color w:val="000000" w:themeColor="text1"/>
          <w:lang w:val="fr-FR"/>
        </w:rPr>
        <w:tab/>
      </w:r>
    </w:p>
    <w:p w14:paraId="7681DC01" w14:textId="77777777" w:rsidR="004B26F1" w:rsidRDefault="004B26F1" w:rsidP="004B26F1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6EE2120A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71DAF740" w14:textId="77777777" w:rsidR="004B26F1" w:rsidRPr="004B26F1" w:rsidRDefault="004B26F1" w:rsidP="004B26F1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784C488F" w14:textId="77777777" w:rsidR="004B26F1" w:rsidRPr="00AD22CC" w:rsidRDefault="004B26F1" w:rsidP="004B26F1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AD22CC">
        <w:rPr>
          <w:rFonts w:ascii="Times New Roman" w:hAnsi="Times New Roman"/>
          <w:color w:val="000000" w:themeColor="text1"/>
          <w:lang w:val="fr-FR"/>
        </w:rPr>
        <w:tab/>
      </w:r>
    </w:p>
    <w:p w14:paraId="21888EF6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  <w:r w:rsidRPr="003304B5">
        <w:rPr>
          <w:rFonts w:ascii="Times New Roman" w:hAnsi="Times New Roman"/>
          <w:lang w:val="fr-FR"/>
        </w:rPr>
        <w:t>1.3</w:t>
      </w:r>
      <w:r w:rsidRPr="003304B5">
        <w:rPr>
          <w:rFonts w:ascii="Times New Roman" w:hAnsi="Times New Roman"/>
          <w:lang w:val="fr-FR"/>
        </w:rPr>
        <w:tab/>
        <w:t xml:space="preserve">S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 ? </w:t>
      </w:r>
    </w:p>
    <w:p w14:paraId="0EE13455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70A166DC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7AF3F8C9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7C9C2263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0CE03B69" w14:textId="77777777" w:rsidR="004B26F1" w:rsidRPr="003304B5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1153DFF9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2 (4.5%):</w:t>
      </w:r>
    </w:p>
    <w:p w14:paraId="59C4091B" w14:textId="77777777" w:rsidR="004B26F1" w:rsidRPr="006D6CDA" w:rsidRDefault="004B26F1" w:rsidP="004B26F1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.</w:t>
      </w:r>
    </w:p>
    <w:p w14:paraId="509E2CBF" w14:textId="77777777" w:rsidR="004B26F1" w:rsidRPr="006D6CDA" w:rsidRDefault="004B26F1" w:rsidP="004B26F1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5F27705B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color w:val="000000" w:themeColor="text1"/>
          <w:lang w:val="fr-FR"/>
        </w:rPr>
        <w:t>2.1</w:t>
      </w:r>
      <w:r w:rsidRPr="006D6CDA">
        <w:rPr>
          <w:rFonts w:ascii="Times New Roman" w:hAnsi="Times New Roman"/>
          <w:color w:val="000000" w:themeColor="text1"/>
          <w:lang w:val="fr-FR"/>
        </w:rPr>
        <w:tab/>
      </w:r>
      <w:r w:rsidR="002863CB">
        <w:rPr>
          <w:rFonts w:ascii="Times New Roman" w:hAnsi="Times New Roman"/>
          <w:lang w:val="fr-FR"/>
        </w:rPr>
        <w:t>Utilisez le fichier data_b3</w:t>
      </w:r>
      <w:r w:rsidRPr="006D6CDA">
        <w:rPr>
          <w:rFonts w:ascii="Times New Roman" w:hAnsi="Times New Roman"/>
          <w:lang w:val="fr-FR"/>
        </w:rPr>
        <w:t>_1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r w:rsidRPr="006D6CDA">
        <w:rPr>
          <w:rFonts w:ascii="Times New Roman" w:hAnsi="Times New Roman"/>
          <w:b/>
          <w:i/>
          <w:lang w:val="fr-FR"/>
        </w:rPr>
        <w:t>sex</w:t>
      </w:r>
      <w:r w:rsidRPr="006D6CDA">
        <w:rPr>
          <w:rFonts w:ascii="Times New Roman" w:hAnsi="Times New Roman"/>
          <w:lang w:val="fr-FR"/>
        </w:rPr>
        <w:t xml:space="preserve">) (le seuil de pauvreté est 21000). Que pouvons-nous conclure ?   </w:t>
      </w:r>
    </w:p>
    <w:p w14:paraId="070E2C27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45C08685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05F5788F" w14:textId="77777777" w:rsidR="004B26F1" w:rsidRPr="006D6CDA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351EAA11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r w:rsidRPr="002C7BD2">
        <w:rPr>
          <w:rFonts w:ascii="Times New Roman" w:hAnsi="Times New Roman"/>
          <w:b/>
          <w:i/>
          <w:lang w:val="fr-FR"/>
        </w:rPr>
        <w:t>region</w:t>
      </w:r>
      <w:r w:rsidRPr="002C7BD2">
        <w:rPr>
          <w:rFonts w:ascii="Times New Roman" w:hAnsi="Times New Roman"/>
          <w:lang w:val="fr-FR"/>
        </w:rPr>
        <w:t>). </w:t>
      </w:r>
    </w:p>
    <w:p w14:paraId="746F16C7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64C9D0DE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2D5EC92A" w14:textId="77777777" w:rsidR="004B26F1" w:rsidRPr="002C7BD2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2858150B" w14:textId="77777777" w:rsidR="004B26F1" w:rsidRPr="001F223A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r w:rsidRPr="006B06DA">
        <w:rPr>
          <w:rFonts w:ascii="Times New Roman" w:hAnsi="Times New Roman"/>
          <w:i/>
          <w:lang w:val="fr-FR"/>
        </w:rPr>
        <w:t>ae_exp</w:t>
      </w:r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562C1718" w14:textId="77777777" w:rsidR="004B26F1" w:rsidRPr="00A16E12" w:rsidRDefault="004B26F1" w:rsidP="004B26F1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bookmarkStart w:id="0" w:name="_Hlk509094798"/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 xml:space="preserve">adultes ont augmenté de </w:t>
      </w:r>
      <w:bookmarkEnd w:id="0"/>
      <w:r w:rsidRPr="00A16E12">
        <w:rPr>
          <w:rFonts w:ascii="Times New Roman" w:hAnsi="Times New Roman"/>
          <w:lang w:val="fr-FR"/>
        </w:rPr>
        <w:t>10% dans la région 3;</w:t>
      </w:r>
    </w:p>
    <w:p w14:paraId="747ED439" w14:textId="77777777" w:rsidR="004B26F1" w:rsidRPr="00A16E12" w:rsidRDefault="004B26F1" w:rsidP="004B26F1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2;</w:t>
      </w:r>
    </w:p>
    <w:p w14:paraId="40A08D1D" w14:textId="77777777" w:rsidR="004B26F1" w:rsidRDefault="004B26F1" w:rsidP="004B26F1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6A52557E" w14:textId="77777777" w:rsidR="004B26F1" w:rsidRDefault="004B26F1" w:rsidP="004B26F1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</w:p>
    <w:p w14:paraId="73A6B94F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5E1FF32C" w14:textId="77777777" w:rsidR="004B26F1" w:rsidRPr="00A16E12" w:rsidRDefault="004B26F1" w:rsidP="004B26F1">
      <w:pPr>
        <w:ind w:left="708"/>
        <w:jc w:val="both"/>
        <w:rPr>
          <w:rFonts w:ascii="Times New Roman" w:hAnsi="Times New Roman"/>
          <w:lang w:val="fr-FR"/>
        </w:rPr>
      </w:pPr>
    </w:p>
    <w:p w14:paraId="0AC0D959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235ED033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765F618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6D9EA7B8" w14:textId="77777777" w:rsidR="004B26F1" w:rsidRPr="00B4699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7A95361A" w14:textId="77777777" w:rsidR="004B26F1" w:rsidRDefault="004B26F1" w:rsidP="004B26F1">
      <w:pPr>
        <w:ind w:left="709" w:hanging="709"/>
        <w:jc w:val="both"/>
        <w:rPr>
          <w:rFonts w:ascii="Times New Roman" w:eastAsia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494971D0" w14:textId="77777777" w:rsidR="004B26F1" w:rsidRDefault="004B26F1" w:rsidP="004B26F1">
      <w:pPr>
        <w:ind w:left="709" w:hanging="709"/>
        <w:jc w:val="both"/>
        <w:rPr>
          <w:rFonts w:ascii="Times New Roman" w:eastAsia="Times New Roman" w:hAnsi="Times New Roman"/>
          <w:lang w:val="fr-FR"/>
        </w:rPr>
      </w:pPr>
    </w:p>
    <w:p w14:paraId="21A027D5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1824E61B" w14:textId="77777777" w:rsidR="004B26F1" w:rsidRPr="00370AC4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5A9C5779" w14:textId="77777777" w:rsidR="004B26F1" w:rsidRPr="00370AC4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 xml:space="preserve"> </w:t>
      </w:r>
    </w:p>
    <w:p w14:paraId="3AD4A99B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.5%):</w:t>
      </w:r>
    </w:p>
    <w:p w14:paraId="0B7B6153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1751619B" w14:textId="77777777" w:rsidR="004B26F1" w:rsidRPr="00F651CD" w:rsidRDefault="004B26F1" w:rsidP="004B26F1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F651CD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</w:t>
      </w:r>
      <w:r>
        <w:rPr>
          <w:rFonts w:ascii="Times New Roman" w:eastAsia="Times New Roman" w:hAnsi="Times New Roman"/>
          <w:lang w:val="fr-FR"/>
        </w:rPr>
        <w:t>pour</w:t>
      </w:r>
      <w:r w:rsidRPr="00F651CD">
        <w:rPr>
          <w:rFonts w:ascii="Times New Roman" w:eastAsia="Times New Roman" w:hAnsi="Times New Roman"/>
          <w:lang w:val="fr-FR"/>
        </w:rPr>
        <w:t xml:space="preserve"> deux périodes successives. </w:t>
      </w:r>
    </w:p>
    <w:p w14:paraId="281A307B" w14:textId="77777777" w:rsidR="004B26F1" w:rsidRPr="00F651CD" w:rsidRDefault="004B26F1" w:rsidP="004B26F1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4B26F1" w:rsidRPr="000471C3" w14:paraId="50FB09FA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0FC2A8DE" w14:textId="77777777" w:rsidR="004B26F1" w:rsidRPr="000471C3" w:rsidRDefault="004B26F1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39D4F962" w14:textId="77777777" w:rsidR="004B26F1" w:rsidRPr="000471C3" w:rsidRDefault="004B26F1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weight</w:t>
            </w:r>
          </w:p>
        </w:tc>
        <w:tc>
          <w:tcPr>
            <w:tcW w:w="1186" w:type="dxa"/>
          </w:tcPr>
          <w:p w14:paraId="3A6FE8F0" w14:textId="77777777" w:rsidR="004B26F1" w:rsidRPr="000471C3" w:rsidRDefault="004B26F1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nc_t1</w:t>
            </w:r>
          </w:p>
        </w:tc>
        <w:tc>
          <w:tcPr>
            <w:tcW w:w="990" w:type="dxa"/>
          </w:tcPr>
          <w:p w14:paraId="72480BD6" w14:textId="77777777" w:rsidR="004B26F1" w:rsidRPr="000471C3" w:rsidRDefault="004B26F1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4B26F1" w:rsidRPr="000471C3" w14:paraId="6CD3BD7B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49BA91C3" w14:textId="77777777" w:rsidR="004B26F1" w:rsidRPr="000471C3" w:rsidRDefault="004B26F1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1576CCCB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099B5141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2688E55C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4B26F1" w:rsidRPr="000471C3" w14:paraId="030BD7E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2190754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653AEDDE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0C43B0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2318A201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4B26F1" w:rsidRPr="000471C3" w14:paraId="4F43533D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865B292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70807117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A7F7F6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5847A2F4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4B26F1" w:rsidRPr="000471C3" w14:paraId="22382B7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4DD3AE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16289CE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F1861F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55726FCF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4B26F1" w:rsidRPr="000471C3" w14:paraId="79C6A09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FE786AF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5026D25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C6073F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1B4D2665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4B26F1" w:rsidRPr="000471C3" w14:paraId="6E7799B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40ADD8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3FE0570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C77BE7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38D214E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4B26F1" w:rsidRPr="000471C3" w14:paraId="5C2546DE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D50A7C4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1A410384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B30956D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21E15276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4B26F1" w:rsidRPr="000471C3" w14:paraId="1194E719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D1C8FDD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6BC7C34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99AC11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70EEBB5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4B26F1" w:rsidRPr="000471C3" w14:paraId="65A92618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872677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77F7778C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BB22EB7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2DB7223C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4B26F1" w:rsidRPr="000471C3" w14:paraId="4DBE1D0E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25275FCE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729329B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2B34C9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038CDB1A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4B26F1" w:rsidRPr="000471C3" w14:paraId="0834550F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16D8D2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32CD2707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35EF5D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6D08DDDD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5AAFD7F8" w14:textId="77777777" w:rsidR="004B26F1" w:rsidRPr="000471C3" w:rsidRDefault="004B26F1" w:rsidP="004B26F1">
      <w:pPr>
        <w:spacing w:after="0" w:line="240" w:lineRule="auto"/>
        <w:ind w:right="147"/>
        <w:jc w:val="both"/>
        <w:rPr>
          <w:rFonts w:ascii="Times New Roman" w:eastAsia="Times New Roman" w:hAnsi="Times New Roman"/>
          <w:b/>
        </w:rPr>
      </w:pPr>
    </w:p>
    <w:p w14:paraId="26FD35CA" w14:textId="77777777" w:rsidR="004B26F1" w:rsidRPr="00D60A54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>basé sur le rang des revenus de la période initiale (variable perc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5B05410D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39D722D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7A321C1C" w14:textId="77777777" w:rsidR="004B26F1" w:rsidRPr="00D60A54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F6D506F" w14:textId="77777777" w:rsidR="004B26F1" w:rsidRPr="00BA399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r w:rsidRPr="00683C1A">
        <w:rPr>
          <w:rFonts w:ascii="Times New Roman" w:eastAsia="Times New Roman" w:hAnsi="Times New Roman"/>
          <w:i/>
          <w:lang w:val="fr-FR"/>
        </w:rPr>
        <w:t>g_mean</w:t>
      </w:r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4FB3B2AD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BDA7688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47021786" w14:textId="77777777" w:rsidR="004B26F1" w:rsidRPr="00BA399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64D3A89" w14:textId="77777777" w:rsidR="004B26F1" w:rsidRPr="00BF7C37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r w:rsidRPr="00683C1A">
        <w:rPr>
          <w:rFonts w:ascii="Times New Roman" w:eastAsia="Times New Roman" w:hAnsi="Times New Roman"/>
          <w:i/>
          <w:lang w:val="fr-FR"/>
        </w:rPr>
        <w:t>g_inc</w:t>
      </w:r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4BCB5EDA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402BD2B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081FEAA6" w14:textId="77777777" w:rsidR="004B26F1" w:rsidRPr="00BF7C37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B79957B" w14:textId="77777777" w:rsidR="004B26F1" w:rsidRPr="00BA0EC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r w:rsidRPr="00A15D97">
        <w:rPr>
          <w:rFonts w:ascii="Times New Roman" w:eastAsia="Times New Roman" w:hAnsi="Times New Roman"/>
          <w:i/>
          <w:lang w:val="fr-FR"/>
        </w:rPr>
        <w:t xml:space="preserve">g_inc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perc</w:t>
      </w:r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12686BD9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AFE2758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133827B3" w14:textId="77777777" w:rsidR="004B26F1" w:rsidRPr="00BA0EC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C57B180" w14:textId="77777777" w:rsidR="004B26F1" w:rsidRPr="00EC03D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2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Ravallion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7B417388" w14:textId="77777777" w:rsidR="004B26F1" w:rsidRDefault="004B26F1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18FA2850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4FE93AEF" w14:textId="77777777" w:rsidR="004B26F1" w:rsidRPr="00EC03D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186D3AB" w14:textId="77777777" w:rsidR="004B26F1" w:rsidRPr="00702FB8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6C730FB9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52F2CC9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4DD5E92B" w14:textId="77777777" w:rsidR="004B26F1" w:rsidRPr="00702FB8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25F01C5" w14:textId="77777777" w:rsidR="004B26F1" w:rsidRPr="004B26F1" w:rsidRDefault="004B26F1">
      <w:pPr>
        <w:rPr>
          <w:lang w:val="fr-FR"/>
        </w:rPr>
      </w:pPr>
    </w:p>
    <w:sectPr w:rsidR="004B26F1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0MbYwMzcxNTBX0lEKTi0uzszPAykwrgUAzu/uRiwAAAA="/>
  </w:docVars>
  <w:rsids>
    <w:rsidRoot w:val="004B26F1"/>
    <w:rsid w:val="002863CB"/>
    <w:rsid w:val="004B26F1"/>
    <w:rsid w:val="00506B88"/>
    <w:rsid w:val="005A1341"/>
    <w:rsid w:val="00832525"/>
    <w:rsid w:val="008A2FE0"/>
    <w:rsid w:val="008B425D"/>
    <w:rsid w:val="00AE30D3"/>
    <w:rsid w:val="00DA07A7"/>
    <w:rsid w:val="00DA6DB4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A0445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327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25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0</cp:revision>
  <dcterms:created xsi:type="dcterms:W3CDTF">2018-03-19T17:29:00Z</dcterms:created>
  <dcterms:modified xsi:type="dcterms:W3CDTF">2021-03-23T03:18:00Z</dcterms:modified>
</cp:coreProperties>
</file>